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7C21A" w14:textId="77777777" w:rsidR="002B37BF" w:rsidRPr="0005772E" w:rsidRDefault="001C3880" w:rsidP="0005772E">
      <w:pPr>
        <w:jc w:val="center"/>
        <w:rPr>
          <w:b/>
        </w:rPr>
      </w:pPr>
      <w:r>
        <w:rPr>
          <w:b/>
        </w:rPr>
        <w:t xml:space="preserve">CPE464 - </w:t>
      </w:r>
      <w:r w:rsidR="0005772E" w:rsidRPr="0005772E">
        <w:rPr>
          <w:b/>
        </w:rPr>
        <w:t xml:space="preserve">Program #2 Chat Design </w:t>
      </w:r>
      <w:r>
        <w:rPr>
          <w:b/>
        </w:rPr>
        <w:t>Work</w:t>
      </w:r>
    </w:p>
    <w:p w14:paraId="4EB7D803" w14:textId="77777777" w:rsidR="00D82CCD" w:rsidRDefault="00D82CCD"/>
    <w:p w14:paraId="776C8BE1" w14:textId="48B16031" w:rsidR="0005772E" w:rsidRDefault="0005772E">
      <w:r>
        <w:t xml:space="preserve">This design work is due on </w:t>
      </w:r>
      <w:r w:rsidR="00F50DAE">
        <w:rPr>
          <w:b/>
        </w:rPr>
        <w:t>Monday</w:t>
      </w:r>
      <w:r w:rsidRPr="009027E6">
        <w:rPr>
          <w:b/>
        </w:rPr>
        <w:t xml:space="preserve">, </w:t>
      </w:r>
      <w:r w:rsidR="00CA5A52">
        <w:rPr>
          <w:b/>
        </w:rPr>
        <w:t>April 19</w:t>
      </w:r>
      <w:r w:rsidR="00CA5A52" w:rsidRPr="00CA5A52">
        <w:rPr>
          <w:b/>
          <w:vertAlign w:val="superscript"/>
        </w:rPr>
        <w:t>th</w:t>
      </w:r>
      <w:r w:rsidR="00CA5A52">
        <w:rPr>
          <w:b/>
        </w:rPr>
        <w:t xml:space="preserve"> </w:t>
      </w:r>
      <w:r w:rsidR="00F50DAE">
        <w:t xml:space="preserve">by 11:59 pm.  You are to upload a copy of your design to </w:t>
      </w:r>
      <w:r w:rsidR="00CA5A52">
        <w:t>Canvas</w:t>
      </w:r>
      <w:r w:rsidR="00F50DAE">
        <w:t xml:space="preserve"> in a PDF file.</w:t>
      </w:r>
      <w:r w:rsidR="001C3880">
        <w:t xml:space="preserve">  </w:t>
      </w:r>
    </w:p>
    <w:p w14:paraId="1A3F3DB0" w14:textId="143979C6" w:rsidR="00BE4B33" w:rsidRDefault="00F50DAE">
      <w:r>
        <w:t>Y</w:t>
      </w:r>
      <w:r w:rsidR="00BE4B33">
        <w:t xml:space="preserve">our assignment will not be returned to you before the program is due.  We are not that fast in getting assignments graded. </w:t>
      </w:r>
      <w:r w:rsidR="001C3880">
        <w:t xml:space="preserve">  Handwritten is fine as long as it is neat.</w:t>
      </w:r>
    </w:p>
    <w:p w14:paraId="0B398FF2" w14:textId="7C016350" w:rsidR="00FF22D7" w:rsidRDefault="00FF22D7" w:rsidP="00FF22D7">
      <w:pPr>
        <w:rPr>
          <w:bCs/>
        </w:rPr>
      </w:pPr>
      <w:r w:rsidRPr="00FF22D7">
        <w:rPr>
          <w:bCs/>
        </w:rPr>
        <w:t xml:space="preserve">You may work on this </w:t>
      </w:r>
      <w:r>
        <w:rPr>
          <w:bCs/>
        </w:rPr>
        <w:t xml:space="preserve">design assignment </w:t>
      </w:r>
      <w:r w:rsidRPr="00FF22D7">
        <w:rPr>
          <w:bCs/>
        </w:rPr>
        <w:t xml:space="preserve">in groups (up to 3 people).  </w:t>
      </w:r>
      <w:r w:rsidR="00601D17">
        <w:rPr>
          <w:bCs/>
        </w:rPr>
        <w:t>In fact, I suggest you work with a group.  It is more fun and hopefully you will understand the problem better when you are done.  If you work in a group, y</w:t>
      </w:r>
      <w:r w:rsidRPr="00FF22D7">
        <w:rPr>
          <w:bCs/>
        </w:rPr>
        <w:t>ou only need to turn in one assignment for the group.  All group members must be present for all work (except the final write-up).  If you work in a group, you must provide a picture of your group with some flow diagrams in the picture</w:t>
      </w:r>
      <w:r w:rsidR="00601D17">
        <w:rPr>
          <w:bCs/>
        </w:rPr>
        <w:t>.  Attached this picture to the assignment you turn in.</w:t>
      </w:r>
      <w:r w:rsidRPr="00FF22D7">
        <w:rPr>
          <w:bCs/>
        </w:rPr>
        <w:t xml:space="preserve"> </w:t>
      </w:r>
    </w:p>
    <w:p w14:paraId="55F6B8CF" w14:textId="68D9CDFF" w:rsidR="00FF22D7" w:rsidRPr="00FF22D7" w:rsidRDefault="00FF22D7" w:rsidP="00FF22D7">
      <w:pPr>
        <w:rPr>
          <w:bCs/>
        </w:rPr>
      </w:pPr>
      <w:r>
        <w:rPr>
          <w:bCs/>
        </w:rPr>
        <w:t xml:space="preserve">After completing the design </w:t>
      </w:r>
      <w:r w:rsidR="00881E74">
        <w:rPr>
          <w:bCs/>
        </w:rPr>
        <w:t>assignment,</w:t>
      </w:r>
      <w:r>
        <w:rPr>
          <w:bCs/>
        </w:rPr>
        <w:t xml:space="preserve"> you can no longer work in a group and each student must independently write their own </w:t>
      </w:r>
      <w:proofErr w:type="spellStart"/>
      <w:r>
        <w:rPr>
          <w:bCs/>
        </w:rPr>
        <w:t>cclient</w:t>
      </w:r>
      <w:proofErr w:type="spellEnd"/>
      <w:r>
        <w:rPr>
          <w:bCs/>
        </w:rPr>
        <w:t xml:space="preserve">/server programs. </w:t>
      </w:r>
    </w:p>
    <w:p w14:paraId="2BFC812D" w14:textId="7464040E" w:rsidR="00881E74" w:rsidRDefault="00881E74" w:rsidP="00881E74"/>
    <w:p w14:paraId="3BFC70AB" w14:textId="392A7C60" w:rsidR="00881E74" w:rsidRPr="00881E74" w:rsidRDefault="00881E74" w:rsidP="00881E74">
      <w:pPr>
        <w:rPr>
          <w:b/>
        </w:rPr>
      </w:pPr>
      <w:r w:rsidRPr="00881E74">
        <w:rPr>
          <w:b/>
        </w:rPr>
        <w:t>Part I</w:t>
      </w:r>
    </w:p>
    <w:p w14:paraId="072E41A9" w14:textId="5953AF08" w:rsidR="0005772E" w:rsidRDefault="0005772E" w:rsidP="0005772E">
      <w:pPr>
        <w:pStyle w:val="ListParagraph"/>
        <w:numPr>
          <w:ilvl w:val="0"/>
          <w:numId w:val="1"/>
        </w:numPr>
      </w:pPr>
      <w:r>
        <w:t xml:space="preserve">Draw up the packet structure – For each packet type (so one </w:t>
      </w:r>
      <w:r w:rsidR="00950679">
        <w:t>drawing</w:t>
      </w:r>
      <w:r>
        <w:t xml:space="preserve"> per Flag number) draw up what the packet will look like including the header </w:t>
      </w:r>
      <w:r w:rsidR="005B17F9">
        <w:t xml:space="preserve">(e.g. length, flag, destination handles, source handle) </w:t>
      </w:r>
      <w:r>
        <w:t>and payload.</w:t>
      </w:r>
      <w:r w:rsidR="006E0C1C">
        <w:t xml:space="preserve">  Label the figure so that it is clear how big each field is and if the field is in network order</w:t>
      </w:r>
      <w:r w:rsidR="003F5FFF">
        <w:t>.  Include both a %M packet with one destination handle and two destination handles.</w:t>
      </w:r>
    </w:p>
    <w:p w14:paraId="4B750077" w14:textId="7B2CC412" w:rsidR="00520E5D" w:rsidRDefault="00520E5D" w:rsidP="00520E5D">
      <w:pPr>
        <w:pStyle w:val="ListParagraph"/>
        <w:numPr>
          <w:ilvl w:val="1"/>
          <w:numId w:val="1"/>
        </w:numPr>
      </w:pPr>
      <w:r>
        <w:t>Identify any fields that must be in network order</w:t>
      </w:r>
    </w:p>
    <w:p w14:paraId="1499B721" w14:textId="77777777" w:rsidR="003F5FFF" w:rsidRDefault="003F5FFF" w:rsidP="003F5FFF">
      <w:pPr>
        <w:pStyle w:val="ListParagraph"/>
      </w:pPr>
    </w:p>
    <w:p w14:paraId="68133272" w14:textId="77777777" w:rsidR="006E0C1C" w:rsidRDefault="0005772E" w:rsidP="0005772E">
      <w:pPr>
        <w:pStyle w:val="ListParagraph"/>
        <w:numPr>
          <w:ilvl w:val="0"/>
          <w:numId w:val="1"/>
        </w:numPr>
      </w:pPr>
      <w:r>
        <w:t>For each message flow (so message(s) and response(s) if a response is needed) draw up a packet flow diagram</w:t>
      </w:r>
      <w:r w:rsidR="006E0C1C">
        <w:t xml:space="preserve"> (with a description)</w:t>
      </w:r>
      <w:r>
        <w:t xml:space="preserve">.  </w:t>
      </w:r>
      <w:r w:rsidR="006E0C1C">
        <w:t xml:space="preserve">The description should state which case it is and if there was any error handled and also what processing should be done on the client and server.  </w:t>
      </w:r>
      <w:r>
        <w:t xml:space="preserve">Include </w:t>
      </w:r>
      <w:r w:rsidR="00FA198E">
        <w:t xml:space="preserve">diagrams for </w:t>
      </w:r>
      <w:r>
        <w:t xml:space="preserve">cases where errors occur (e.g. handle not found on server).  </w:t>
      </w:r>
    </w:p>
    <w:p w14:paraId="438327DD" w14:textId="77777777" w:rsidR="006E0C1C" w:rsidRDefault="006E0C1C" w:rsidP="006E0C1C">
      <w:pPr>
        <w:pStyle w:val="ListParagraph"/>
      </w:pPr>
    </w:p>
    <w:p w14:paraId="199D2B12" w14:textId="77777777" w:rsidR="006E0C1C" w:rsidRDefault="006E0C1C" w:rsidP="006E0C1C">
      <w:pPr>
        <w:pStyle w:val="ListParagraph"/>
      </w:pPr>
      <w:r>
        <w:t xml:space="preserve">There may be more than one </w:t>
      </w:r>
      <w:r w:rsidR="00FA198E">
        <w:t>diagram</w:t>
      </w:r>
      <w:r>
        <w:t xml:space="preserve"> for a situation (e.g. case without a problem, case with a problem)</w:t>
      </w:r>
    </w:p>
    <w:p w14:paraId="3D8A0697" w14:textId="77777777" w:rsidR="006E0C1C" w:rsidRDefault="006E0C1C" w:rsidP="006E0C1C">
      <w:pPr>
        <w:pStyle w:val="ListParagraph"/>
      </w:pPr>
    </w:p>
    <w:p w14:paraId="732B9968" w14:textId="77777777" w:rsidR="0005772E" w:rsidRDefault="0005772E" w:rsidP="006E0C1C">
      <w:pPr>
        <w:pStyle w:val="ListParagraph"/>
      </w:pPr>
      <w:r>
        <w:t>The message flows you need to deal with are:</w:t>
      </w:r>
    </w:p>
    <w:p w14:paraId="6AA920B7" w14:textId="395FA988" w:rsidR="0005772E" w:rsidRDefault="0005772E" w:rsidP="0005772E">
      <w:pPr>
        <w:pStyle w:val="ListParagraph"/>
        <w:numPr>
          <w:ilvl w:val="1"/>
          <w:numId w:val="1"/>
        </w:numPr>
      </w:pPr>
      <w:r>
        <w:t>Connection setup (sending handle to server)</w:t>
      </w:r>
    </w:p>
    <w:p w14:paraId="75590915" w14:textId="10E6196C" w:rsidR="0005772E" w:rsidRDefault="0005772E" w:rsidP="0005772E">
      <w:pPr>
        <w:pStyle w:val="ListParagraph"/>
        <w:numPr>
          <w:ilvl w:val="1"/>
          <w:numId w:val="1"/>
        </w:numPr>
      </w:pPr>
      <w:r>
        <w:t>Sending a message (%M)</w:t>
      </w:r>
      <w:r w:rsidR="005059E8">
        <w:t xml:space="preserve"> to a single client</w:t>
      </w:r>
    </w:p>
    <w:p w14:paraId="73BE6D73" w14:textId="0ADCF2F6" w:rsidR="005059E8" w:rsidRDefault="005059E8" w:rsidP="0005772E">
      <w:pPr>
        <w:pStyle w:val="ListParagraph"/>
        <w:numPr>
          <w:ilvl w:val="1"/>
          <w:numId w:val="1"/>
        </w:numPr>
      </w:pPr>
      <w:r>
        <w:t>Sending a message (%M) to multiple clients</w:t>
      </w:r>
    </w:p>
    <w:p w14:paraId="203A074B" w14:textId="4B8CCA0F" w:rsidR="00520E5D" w:rsidRDefault="00520E5D" w:rsidP="0005772E">
      <w:pPr>
        <w:pStyle w:val="ListParagraph"/>
        <w:numPr>
          <w:ilvl w:val="1"/>
          <w:numId w:val="1"/>
        </w:numPr>
      </w:pPr>
      <w:r>
        <w:t xml:space="preserve">Broadcasting a message (%B) </w:t>
      </w:r>
    </w:p>
    <w:p w14:paraId="6B79DAAC" w14:textId="170A1117" w:rsidR="00400ED0" w:rsidRPr="00DC3A5F" w:rsidRDefault="00400ED0" w:rsidP="0005772E">
      <w:pPr>
        <w:pStyle w:val="ListParagraph"/>
        <w:numPr>
          <w:ilvl w:val="1"/>
          <w:numId w:val="1"/>
        </w:numPr>
      </w:pPr>
      <w:r w:rsidRPr="00DC3A5F">
        <w:t>Sending messages if the entered message text is 4</w:t>
      </w:r>
      <w:r w:rsidR="00636159" w:rsidRPr="00DC3A5F">
        <w:t>5</w:t>
      </w:r>
      <w:r w:rsidRPr="00DC3A5F">
        <w:t>0 characters.</w:t>
      </w:r>
    </w:p>
    <w:p w14:paraId="3CC6E91A" w14:textId="77777777" w:rsidR="0005772E" w:rsidRDefault="0005772E" w:rsidP="0005772E">
      <w:pPr>
        <w:pStyle w:val="ListParagraph"/>
        <w:numPr>
          <w:ilvl w:val="1"/>
          <w:numId w:val="1"/>
        </w:numPr>
      </w:pPr>
      <w:r>
        <w:t>Listing the handles (%L)</w:t>
      </w:r>
      <w:r w:rsidR="005059E8">
        <w:t xml:space="preserve"> (complete flow, including flags 10,11,12,13)</w:t>
      </w:r>
    </w:p>
    <w:p w14:paraId="35E96496" w14:textId="2B2F0ADA" w:rsidR="00D058BE" w:rsidRDefault="0005772E" w:rsidP="00D058BE">
      <w:pPr>
        <w:pStyle w:val="ListParagraph"/>
        <w:numPr>
          <w:ilvl w:val="1"/>
          <w:numId w:val="1"/>
        </w:numPr>
      </w:pPr>
      <w:r>
        <w:t>Ending a connection (%E)</w:t>
      </w:r>
    </w:p>
    <w:p w14:paraId="46C0144D" w14:textId="51D7B646" w:rsidR="006231AD" w:rsidRPr="006231AD" w:rsidRDefault="006231AD" w:rsidP="006231AD"/>
    <w:p w14:paraId="5B786F46" w14:textId="3651B416" w:rsidR="006231AD" w:rsidRPr="006231AD" w:rsidRDefault="006231AD" w:rsidP="006231AD"/>
    <w:p w14:paraId="777679CB" w14:textId="172B5DBB" w:rsidR="006231AD" w:rsidRPr="006231AD" w:rsidRDefault="006231AD" w:rsidP="006231AD"/>
    <w:p w14:paraId="75B78182" w14:textId="2CF8947C" w:rsidR="006231AD" w:rsidRPr="006231AD" w:rsidRDefault="001D02A5" w:rsidP="001D02A5">
      <w:pPr>
        <w:tabs>
          <w:tab w:val="left" w:pos="1200"/>
        </w:tabs>
      </w:pPr>
      <w:r>
        <w:lastRenderedPageBreak/>
        <w:tab/>
      </w:r>
    </w:p>
    <w:p w14:paraId="6C3B7FC6" w14:textId="41A1CCF6" w:rsidR="006231AD" w:rsidRPr="006231AD" w:rsidRDefault="006231AD" w:rsidP="006231AD"/>
    <w:p w14:paraId="7740C0EC" w14:textId="0A36097C" w:rsidR="006231AD" w:rsidRPr="006231AD" w:rsidRDefault="006231AD" w:rsidP="006231AD">
      <w:pPr>
        <w:tabs>
          <w:tab w:val="left" w:pos="1500"/>
        </w:tabs>
      </w:pPr>
      <w:r>
        <w:tab/>
      </w:r>
    </w:p>
    <w:p w14:paraId="55C495AC" w14:textId="1D2E3D61" w:rsidR="0005772E" w:rsidRPr="00FF22D7" w:rsidRDefault="00881E74" w:rsidP="0005772E">
      <w:pPr>
        <w:ind w:left="1080"/>
        <w:rPr>
          <w:u w:val="single"/>
        </w:rPr>
      </w:pPr>
      <w:r w:rsidRPr="00FF22D7">
        <w:rPr>
          <w:noProof/>
          <w:u w:val="single"/>
        </w:rPr>
        <mc:AlternateContent>
          <mc:Choice Requires="wps">
            <w:drawing>
              <wp:anchor distT="45720" distB="45720" distL="114300" distR="114300" simplePos="0" relativeHeight="251664384" behindDoc="0" locked="0" layoutInCell="1" allowOverlap="1" wp14:anchorId="54E4486C" wp14:editId="25B60AF5">
                <wp:simplePos x="0" y="0"/>
                <wp:positionH relativeFrom="column">
                  <wp:posOffset>2172335</wp:posOffset>
                </wp:positionH>
                <wp:positionV relativeFrom="paragraph">
                  <wp:posOffset>574730</wp:posOffset>
                </wp:positionV>
                <wp:extent cx="2440940" cy="1404620"/>
                <wp:effectExtent l="0" t="0" r="16510" b="2730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0940" cy="1404620"/>
                        </a:xfrm>
                        <a:prstGeom prst="rect">
                          <a:avLst/>
                        </a:prstGeom>
                        <a:solidFill>
                          <a:srgbClr val="FFFFFF"/>
                        </a:solidFill>
                        <a:ln w="9525">
                          <a:solidFill>
                            <a:srgbClr val="000000"/>
                          </a:solidFill>
                          <a:miter lim="800000"/>
                          <a:headEnd/>
                          <a:tailEnd/>
                        </a:ln>
                      </wps:spPr>
                      <wps:txbx>
                        <w:txbxContent>
                          <w:p w14:paraId="3B029DF9" w14:textId="526D89B1" w:rsidR="00FF22D7" w:rsidRDefault="00FF22D7" w:rsidP="00FF22D7">
                            <w:pPr>
                              <w:rPr>
                                <w:u w:val="single"/>
                              </w:rPr>
                            </w:pPr>
                            <w:proofErr w:type="spellStart"/>
                            <w:r w:rsidRPr="00FF22D7">
                              <w:rPr>
                                <w:u w:val="single"/>
                              </w:rPr>
                              <w:t>Cclient</w:t>
                            </w:r>
                            <w:proofErr w:type="spellEnd"/>
                            <w:r w:rsidRPr="00FF22D7">
                              <w:rPr>
                                <w:u w:val="single"/>
                              </w:rPr>
                              <w:tab/>
                            </w:r>
                            <w:r w:rsidRPr="00FF22D7">
                              <w:rPr>
                                <w:u w:val="single"/>
                              </w:rPr>
                              <w:tab/>
                            </w:r>
                            <w:r w:rsidRPr="00FF22D7">
                              <w:rPr>
                                <w:u w:val="single"/>
                              </w:rPr>
                              <w:tab/>
                            </w:r>
                            <w:r w:rsidRPr="00FF22D7">
                              <w:rPr>
                                <w:u w:val="single"/>
                              </w:rPr>
                              <w:tab/>
                              <w:t>Server</w:t>
                            </w:r>
                          </w:p>
                          <w:p w14:paraId="1739FE6A" w14:textId="2DD19E54" w:rsidR="00FF22D7" w:rsidRDefault="00FF22D7">
                            <w:r w:rsidRPr="00FF22D7">
                              <w:rPr>
                                <w:noProof/>
                              </w:rPr>
                              <w:drawing>
                                <wp:inline distT="0" distB="0" distL="0" distR="0" wp14:anchorId="2BAADF92" wp14:editId="25078DA4">
                                  <wp:extent cx="2130425" cy="1104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0425" cy="110426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E4486C" id="_x0000_t202" coordsize="21600,21600" o:spt="202" path="m,l,21600r21600,l21600,xe">
                <v:stroke joinstyle="miter"/>
                <v:path gradientshapeok="t" o:connecttype="rect"/>
              </v:shapetype>
              <v:shape id="Text Box 2" o:spid="_x0000_s1026" type="#_x0000_t202" style="position:absolute;left:0;text-align:left;margin-left:171.05pt;margin-top:45.25pt;width:192.2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">
                <v:textbox style="mso-fit-shape-to-text:t">
                  <w:txbxContent>
                    <w:p w14:paraId="3B029DF9" w14:textId="526D89B1" w:rsidR="00FF22D7" w:rsidRDefault="00FF22D7" w:rsidP="00FF22D7">
                      <w:pPr>
                        <w:rPr>
                          <w:u w:val="single"/>
                        </w:rPr>
                      </w:pPr>
                      <w:proofErr w:type="spellStart"/>
                      <w:r w:rsidRPr="00FF22D7">
                        <w:rPr>
                          <w:u w:val="single"/>
                        </w:rPr>
                        <w:t>Cclient</w:t>
                      </w:r>
                      <w:proofErr w:type="spellEnd"/>
                      <w:r w:rsidRPr="00FF22D7">
                        <w:rPr>
                          <w:u w:val="single"/>
                        </w:rPr>
                        <w:tab/>
                      </w:r>
                      <w:r w:rsidRPr="00FF22D7">
                        <w:rPr>
                          <w:u w:val="single"/>
                        </w:rPr>
                        <w:tab/>
                      </w:r>
                      <w:r w:rsidRPr="00FF22D7">
                        <w:rPr>
                          <w:u w:val="single"/>
                        </w:rPr>
                        <w:tab/>
                      </w:r>
                      <w:r w:rsidRPr="00FF22D7">
                        <w:rPr>
                          <w:u w:val="single"/>
                        </w:rPr>
                        <w:tab/>
                        <w:t>Server</w:t>
                      </w:r>
                    </w:p>
                    <w:p w14:paraId="1739FE6A" w14:textId="2DD19E54" w:rsidR="00FF22D7" w:rsidRDefault="00FF22D7">
                      <w:r w:rsidRPr="00FF22D7">
                        <w:rPr>
                          <w:noProof/>
                        </w:rPr>
                        <w:drawing>
                          <wp:inline distT="0" distB="0" distL="0" distR="0" wp14:anchorId="2BAADF92" wp14:editId="25078DA4">
                            <wp:extent cx="2130425" cy="11042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0425" cy="1104265"/>
                                    </a:xfrm>
                                    <a:prstGeom prst="rect">
                                      <a:avLst/>
                                    </a:prstGeom>
                                    <a:noFill/>
                                    <a:ln>
                                      <a:noFill/>
                                    </a:ln>
                                  </pic:spPr>
                                </pic:pic>
                              </a:graphicData>
                            </a:graphic>
                          </wp:inline>
                        </w:drawing>
                      </w:r>
                    </w:p>
                  </w:txbxContent>
                </v:textbox>
                <w10:wrap type="topAndBottom"/>
              </v:shape>
            </w:pict>
          </mc:Fallback>
        </mc:AlternateContent>
      </w:r>
      <w:r w:rsidR="0005772E">
        <w:t xml:space="preserve">A packet flow diagram </w:t>
      </w:r>
      <w:r w:rsidR="00D058BE">
        <w:t xml:space="preserve">(with descriptions) </w:t>
      </w:r>
      <w:r w:rsidR="0005772E">
        <w:t>looks like</w:t>
      </w:r>
      <w:r w:rsidR="00665211">
        <w:t xml:space="preserve"> (in some of your flows you may want the server in the middle between two </w:t>
      </w:r>
      <w:proofErr w:type="spellStart"/>
      <w:r w:rsidR="00665211">
        <w:t>cclients</w:t>
      </w:r>
      <w:proofErr w:type="spellEnd"/>
      <w:r w:rsidR="00665211">
        <w:t>)</w:t>
      </w:r>
      <w:r w:rsidR="0005772E" w:rsidRPr="00FF22D7">
        <w:rPr>
          <w:u w:val="single"/>
        </w:rPr>
        <w:t>:</w:t>
      </w:r>
    </w:p>
    <w:p w14:paraId="71AED6C0" w14:textId="2109E833" w:rsidR="0005772E" w:rsidRPr="00FF22D7" w:rsidRDefault="0005772E" w:rsidP="00D058BE">
      <w:pPr>
        <w:ind w:left="1080"/>
        <w:jc w:val="center"/>
        <w:rPr>
          <w:u w:val="single"/>
        </w:rPr>
      </w:pPr>
    </w:p>
    <w:p w14:paraId="4DC6A216" w14:textId="6CE53B6B" w:rsidR="00774C35" w:rsidRDefault="00FF22D7" w:rsidP="00774C35">
      <w:r>
        <w:rPr>
          <w:noProof/>
        </w:rPr>
        <mc:AlternateContent>
          <mc:Choice Requires="wps">
            <w:drawing>
              <wp:anchor distT="45720" distB="45720" distL="114300" distR="114300" simplePos="0" relativeHeight="251662336" behindDoc="1" locked="0" layoutInCell="1" allowOverlap="1" wp14:anchorId="2F04F5D9" wp14:editId="28F0ADA3">
                <wp:simplePos x="0" y="0"/>
                <wp:positionH relativeFrom="column">
                  <wp:posOffset>892690</wp:posOffset>
                </wp:positionH>
                <wp:positionV relativeFrom="paragraph">
                  <wp:posOffset>118386</wp:posOffset>
                </wp:positionV>
                <wp:extent cx="4657725" cy="1404620"/>
                <wp:effectExtent l="0" t="0" r="9525"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57725" cy="1404620"/>
                        </a:xfrm>
                        <a:prstGeom prst="rect">
                          <a:avLst/>
                        </a:prstGeom>
                        <a:solidFill>
                          <a:srgbClr val="FFFFFF"/>
                        </a:solidFill>
                        <a:ln w="9525">
                          <a:noFill/>
                          <a:miter lim="800000"/>
                          <a:headEnd/>
                          <a:tailEnd/>
                        </a:ln>
                      </wps:spPr>
                      <wps:txbx>
                        <w:txbxContent>
                          <w:p w14:paraId="582F52A8" w14:textId="2373AA28" w:rsidR="00D058BE" w:rsidRDefault="00D058BE" w:rsidP="00D058BE">
                            <w:r w:rsidRPr="00D058BE">
                              <w:rPr>
                                <w:b/>
                              </w:rPr>
                              <w:t>Description</w:t>
                            </w:r>
                            <w:r w:rsidR="00FF22D7">
                              <w:rPr>
                                <w:b/>
                              </w:rPr>
                              <w:t xml:space="preserve"> of flow</w:t>
                            </w:r>
                            <w:r>
                              <w:t xml:space="preserve">: Case where </w:t>
                            </w:r>
                            <w:proofErr w:type="spellStart"/>
                            <w:r w:rsidR="001C3880">
                              <w:t>xxxxx</w:t>
                            </w:r>
                            <w:proofErr w:type="spellEnd"/>
                            <w:r>
                              <w:t xml:space="preserve"> happened </w:t>
                            </w:r>
                          </w:p>
                          <w:p w14:paraId="2A82E21B" w14:textId="77777777" w:rsidR="00D058BE" w:rsidRDefault="00D058BE" w:rsidP="00D058BE">
                            <w:r w:rsidRPr="00D058BE">
                              <w:rPr>
                                <w:b/>
                              </w:rPr>
                              <w:t>Processing on client</w:t>
                            </w:r>
                            <w:r>
                              <w:t xml:space="preserve">: Client prints out </w:t>
                            </w:r>
                            <w:proofErr w:type="spellStart"/>
                            <w:r>
                              <w:t>yyy</w:t>
                            </w:r>
                            <w:proofErr w:type="spellEnd"/>
                            <w:r>
                              <w:t xml:space="preserve"> and goes back to $ prompt</w:t>
                            </w:r>
                          </w:p>
                          <w:p w14:paraId="7A28EEEF" w14:textId="77777777" w:rsidR="00D058BE" w:rsidRDefault="00D058BE" w:rsidP="00D058BE">
                            <w:r w:rsidRPr="00D058BE">
                              <w:rPr>
                                <w:b/>
                              </w:rPr>
                              <w:t>Processing on Server</w:t>
                            </w:r>
                            <w:r>
                              <w:t xml:space="preserve">: Server does something with </w:t>
                            </w:r>
                            <w:proofErr w:type="spellStart"/>
                            <w:r>
                              <w:t>xxxx</w:t>
                            </w:r>
                            <w:proofErr w:type="spellEnd"/>
                            <w:r>
                              <w:t xml:space="preserve"> and responds to client</w:t>
                            </w:r>
                            <w:r w:rsidR="006E0C1C">
                              <w:t xml:space="preserve"> with flag = </w:t>
                            </w:r>
                            <w:proofErr w:type="spellStart"/>
                            <w:r w:rsidR="006E0C1C">
                              <w:t>yyyy</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04F5D9" id="_x0000_s1027" type="#_x0000_t202" style="position:absolute;margin-left:70.3pt;margin-top:9.3pt;width:366.75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" stroked="f">
                <v:textbox style="mso-fit-shape-to-text:t">
                  <w:txbxContent>
                    <w:p w14:paraId="582F52A8" w14:textId="2373AA28" w:rsidR="00D058BE" w:rsidRDefault="00D058BE" w:rsidP="00D058BE">
                      <w:r w:rsidRPr="00D058BE">
                        <w:rPr>
                          <w:b/>
                        </w:rPr>
                        <w:t>Description</w:t>
                      </w:r>
                      <w:r w:rsidR="00FF22D7">
                        <w:rPr>
                          <w:b/>
                        </w:rPr>
                        <w:t xml:space="preserve"> of flow</w:t>
                      </w:r>
                      <w:r>
                        <w:t xml:space="preserve">: Case where </w:t>
                      </w:r>
                      <w:proofErr w:type="spellStart"/>
                      <w:r w:rsidR="001C3880">
                        <w:t>xxxxx</w:t>
                      </w:r>
                      <w:proofErr w:type="spellEnd"/>
                      <w:r>
                        <w:t xml:space="preserve"> happened </w:t>
                      </w:r>
                    </w:p>
                    <w:p w14:paraId="2A82E21B" w14:textId="77777777" w:rsidR="00D058BE" w:rsidRDefault="00D058BE" w:rsidP="00D058BE">
                      <w:r w:rsidRPr="00D058BE">
                        <w:rPr>
                          <w:b/>
                        </w:rPr>
                        <w:t>Processing on client</w:t>
                      </w:r>
                      <w:r>
                        <w:t xml:space="preserve">: Client prints out </w:t>
                      </w:r>
                      <w:proofErr w:type="spellStart"/>
                      <w:r>
                        <w:t>yyy</w:t>
                      </w:r>
                      <w:proofErr w:type="spellEnd"/>
                      <w:r>
                        <w:t xml:space="preserve"> and goes back to $ prompt</w:t>
                      </w:r>
                    </w:p>
                    <w:p w14:paraId="7A28EEEF" w14:textId="77777777" w:rsidR="00D058BE" w:rsidRDefault="00D058BE" w:rsidP="00D058BE">
                      <w:r w:rsidRPr="00D058BE">
                        <w:rPr>
                          <w:b/>
                        </w:rPr>
                        <w:t>Processing on Server</w:t>
                      </w:r>
                      <w:r>
                        <w:t xml:space="preserve">: Server does something with </w:t>
                      </w:r>
                      <w:proofErr w:type="spellStart"/>
                      <w:r>
                        <w:t>xxxx</w:t>
                      </w:r>
                      <w:proofErr w:type="spellEnd"/>
                      <w:r>
                        <w:t xml:space="preserve"> and responds to client</w:t>
                      </w:r>
                      <w:r w:rsidR="006E0C1C">
                        <w:t xml:space="preserve"> with flag = </w:t>
                      </w:r>
                      <w:proofErr w:type="spellStart"/>
                      <w:r w:rsidR="006E0C1C">
                        <w:t>yyyy</w:t>
                      </w:r>
                      <w:proofErr w:type="spellEnd"/>
                    </w:p>
                  </w:txbxContent>
                </v:textbox>
              </v:shape>
            </w:pict>
          </mc:Fallback>
        </mc:AlternateContent>
      </w:r>
    </w:p>
    <w:p w14:paraId="584513E9" w14:textId="20D6D63A" w:rsidR="001C3880" w:rsidRPr="00774C35" w:rsidRDefault="001C3880" w:rsidP="00774C35"/>
    <w:p w14:paraId="6D19BD64" w14:textId="3598CDAA" w:rsidR="00774C35" w:rsidRPr="00774C35" w:rsidRDefault="00774C35" w:rsidP="00774C35"/>
    <w:p w14:paraId="0F8386D0" w14:textId="77777777" w:rsidR="00774C35" w:rsidRPr="00774C35" w:rsidRDefault="00774C35" w:rsidP="00774C35"/>
    <w:p w14:paraId="43D7992D" w14:textId="2E934808" w:rsidR="00D51224" w:rsidRDefault="00D51224">
      <w:r>
        <w:br w:type="page"/>
      </w:r>
    </w:p>
    <w:p w14:paraId="633F26BB" w14:textId="77777777" w:rsidR="00774C35" w:rsidRDefault="00774C35" w:rsidP="00774C35"/>
    <w:p w14:paraId="367C7F5F" w14:textId="6EFA180E" w:rsidR="00E4191B" w:rsidRPr="00A14198" w:rsidRDefault="00E4191B" w:rsidP="00E4191B">
      <w:pPr>
        <w:pStyle w:val="ListParagraph"/>
        <w:numPr>
          <w:ilvl w:val="0"/>
          <w:numId w:val="1"/>
        </w:numPr>
        <w:rPr>
          <w:b/>
        </w:rPr>
      </w:pPr>
      <w:r w:rsidRPr="00A14198">
        <w:rPr>
          <w:b/>
        </w:rPr>
        <w:t>Handle Table data structure on the server.</w:t>
      </w:r>
    </w:p>
    <w:p w14:paraId="54615D01" w14:textId="56F4ECA2" w:rsidR="00E4191B" w:rsidRDefault="00E4191B" w:rsidP="00E4191B">
      <w:pPr>
        <w:ind w:left="720"/>
      </w:pPr>
      <w:r>
        <w:t xml:space="preserve">In order to keep track of the active handles </w:t>
      </w:r>
      <w:r w:rsidR="00601D17">
        <w:t xml:space="preserve">on the </w:t>
      </w:r>
      <w:r w:rsidR="00601D17" w:rsidRPr="00601D17">
        <w:rPr>
          <w:b/>
          <w:bCs/>
        </w:rPr>
        <w:t>server</w:t>
      </w:r>
      <w:r w:rsidR="00601D17">
        <w:t xml:space="preserve"> </w:t>
      </w:r>
      <w:r>
        <w:t xml:space="preserve">you will need to have a data structure that somehow maps </w:t>
      </w:r>
      <w:r w:rsidR="00216676">
        <w:t>a</w:t>
      </w:r>
      <w:r>
        <w:t xml:space="preserve"> handle to a socket number.</w:t>
      </w:r>
      <w:r w:rsidR="00456368">
        <w:t xml:space="preserve">  At some point you will need to define this data structure (</w:t>
      </w:r>
      <w:proofErr w:type="gramStart"/>
      <w:r w:rsidR="00456368">
        <w:t>e.g.</w:t>
      </w:r>
      <w:proofErr w:type="gramEnd"/>
      <w:r w:rsidR="00456368">
        <w:t xml:space="preserve"> malloc/</w:t>
      </w:r>
      <w:proofErr w:type="spellStart"/>
      <w:r w:rsidR="00456368">
        <w:t>realloc</w:t>
      </w:r>
      <w:proofErr w:type="spellEnd"/>
      <w:r w:rsidR="00456368">
        <w:t xml:space="preserve"> array, tree, link list…).</w:t>
      </w:r>
    </w:p>
    <w:p w14:paraId="2D95CFB6" w14:textId="742A289E" w:rsidR="00D82CCD" w:rsidRDefault="00601D17" w:rsidP="00E4191B">
      <w:pPr>
        <w:pStyle w:val="ListParagraph"/>
        <w:numPr>
          <w:ilvl w:val="1"/>
          <w:numId w:val="1"/>
        </w:numPr>
      </w:pPr>
      <w:r>
        <w:t>On the server, t</w:t>
      </w:r>
      <w:r w:rsidR="00E4191B">
        <w:t xml:space="preserve">he socket and handle can move through a number of conditions/states.  </w:t>
      </w:r>
      <w:r w:rsidR="00A14198">
        <w:t xml:space="preserve">Using a table like the one below, explain the conditions/states of your sockets/handles. </w:t>
      </w:r>
      <w:r w:rsidR="00E4191B">
        <w:t xml:space="preserve"> </w:t>
      </w:r>
    </w:p>
    <w:p w14:paraId="0252706F" w14:textId="273168FF" w:rsidR="00E4191B" w:rsidRDefault="00E4191B" w:rsidP="00D82CCD">
      <w:pPr>
        <w:pStyle w:val="ListParagraph"/>
        <w:ind w:left="1440"/>
      </w:pPr>
      <w:r>
        <w:t xml:space="preserve">  </w:t>
      </w:r>
    </w:p>
    <w:tbl>
      <w:tblPr>
        <w:tblStyle w:val="TableGrid"/>
        <w:tblW w:w="0" w:type="auto"/>
        <w:tblInd w:w="625" w:type="dxa"/>
        <w:tblLook w:val="04A0" w:firstRow="1" w:lastRow="0" w:firstColumn="1" w:lastColumn="0" w:noHBand="0" w:noVBand="1"/>
      </w:tblPr>
      <w:tblGrid>
        <w:gridCol w:w="3240"/>
        <w:gridCol w:w="2520"/>
        <w:gridCol w:w="4405"/>
      </w:tblGrid>
      <w:tr w:rsidR="00E4191B" w14:paraId="12070231" w14:textId="77777777" w:rsidTr="00D82CCD">
        <w:tc>
          <w:tcPr>
            <w:tcW w:w="3240" w:type="dxa"/>
            <w:vAlign w:val="center"/>
          </w:tcPr>
          <w:p w14:paraId="1982F63B" w14:textId="6C388367" w:rsidR="00E4191B" w:rsidRPr="00E4191B" w:rsidRDefault="00E4191B" w:rsidP="00D82CCD">
            <w:pPr>
              <w:jc w:val="center"/>
              <w:rPr>
                <w:b/>
              </w:rPr>
            </w:pPr>
            <w:r w:rsidRPr="00E4191B">
              <w:rPr>
                <w:b/>
              </w:rPr>
              <w:t>Socket/Handle State</w:t>
            </w:r>
            <w:r w:rsidR="004877B9">
              <w:rPr>
                <w:rStyle w:val="FootnoteReference"/>
                <w:b/>
              </w:rPr>
              <w:footnoteReference w:id="1"/>
            </w:r>
            <w:r w:rsidR="00601D17">
              <w:rPr>
                <w:b/>
              </w:rPr>
              <w:t xml:space="preserve"> on the </w:t>
            </w:r>
            <w:r w:rsidR="00601D17" w:rsidRPr="00601D17">
              <w:rPr>
                <w:b/>
                <w:u w:val="single"/>
              </w:rPr>
              <w:t>Server</w:t>
            </w:r>
          </w:p>
        </w:tc>
        <w:tc>
          <w:tcPr>
            <w:tcW w:w="2520" w:type="dxa"/>
            <w:vAlign w:val="center"/>
          </w:tcPr>
          <w:p w14:paraId="502D0202" w14:textId="4510C86C" w:rsidR="00E4191B" w:rsidRPr="00E4191B" w:rsidRDefault="00E4191B" w:rsidP="00D82CCD">
            <w:pPr>
              <w:jc w:val="center"/>
              <w:rPr>
                <w:b/>
              </w:rPr>
            </w:pPr>
            <w:r w:rsidRPr="00E4191B">
              <w:rPr>
                <w:b/>
              </w:rPr>
              <w:t>How can this happen</w:t>
            </w:r>
            <w:r w:rsidR="00216676">
              <w:rPr>
                <w:b/>
              </w:rPr>
              <w:t xml:space="preserve"> (what can cause this on the server)</w:t>
            </w:r>
          </w:p>
        </w:tc>
        <w:tc>
          <w:tcPr>
            <w:tcW w:w="4405" w:type="dxa"/>
            <w:vAlign w:val="center"/>
          </w:tcPr>
          <w:p w14:paraId="69B2F8FD" w14:textId="7A95892F" w:rsidR="00E4191B" w:rsidRPr="00E4191B" w:rsidRDefault="00E4191B" w:rsidP="00D82CCD">
            <w:pPr>
              <w:jc w:val="center"/>
              <w:rPr>
                <w:b/>
              </w:rPr>
            </w:pPr>
            <w:r w:rsidRPr="00E4191B">
              <w:rPr>
                <w:b/>
              </w:rPr>
              <w:t>If you looked at your</w:t>
            </w:r>
            <w:r w:rsidR="00216676">
              <w:rPr>
                <w:b/>
              </w:rPr>
              <w:t xml:space="preserve"> socket/handle </w:t>
            </w:r>
            <w:r w:rsidRPr="00E4191B">
              <w:rPr>
                <w:b/>
              </w:rPr>
              <w:t xml:space="preserve"> table, how do you know the </w:t>
            </w:r>
            <w:r w:rsidR="00A14198">
              <w:rPr>
                <w:b/>
              </w:rPr>
              <w:t>socket/handle is currently in this state</w:t>
            </w:r>
            <w:r w:rsidR="00216676">
              <w:rPr>
                <w:b/>
              </w:rPr>
              <w:t xml:space="preserve"> (what in your data structure would tell you this)</w:t>
            </w:r>
          </w:p>
        </w:tc>
      </w:tr>
      <w:tr w:rsidR="00601D17" w14:paraId="3AA78ABE" w14:textId="77777777" w:rsidTr="00D82CCD">
        <w:trPr>
          <w:trHeight w:val="395"/>
        </w:trPr>
        <w:tc>
          <w:tcPr>
            <w:tcW w:w="3240" w:type="dxa"/>
          </w:tcPr>
          <w:p w14:paraId="31EBC414" w14:textId="6EF0D5B3" w:rsidR="00601D17" w:rsidRDefault="00601D17" w:rsidP="00601D17">
            <w:r>
              <w:t>Client socket is opened but handle not valid</w:t>
            </w:r>
          </w:p>
        </w:tc>
        <w:tc>
          <w:tcPr>
            <w:tcW w:w="2520" w:type="dxa"/>
            <w:vAlign w:val="center"/>
          </w:tcPr>
          <w:p w14:paraId="3CCE0889" w14:textId="1EB87F62" w:rsidR="00601D17" w:rsidRDefault="00DD3834" w:rsidP="00DD3834">
            <w:r>
              <w:t>A client attempted to connect with a bad handle, but the server did not close the socket.</w:t>
            </w:r>
          </w:p>
        </w:tc>
        <w:tc>
          <w:tcPr>
            <w:tcW w:w="4405" w:type="dxa"/>
            <w:vAlign w:val="center"/>
          </w:tcPr>
          <w:p w14:paraId="472A3E5F" w14:textId="47CEBDCE" w:rsidR="00601D17" w:rsidRDefault="00DD3834" w:rsidP="00DD3834">
            <w:r>
              <w:t>I would indicate this with a null value for the handle in the table.</w:t>
            </w:r>
          </w:p>
        </w:tc>
      </w:tr>
      <w:tr w:rsidR="00601D17" w14:paraId="05AD7677" w14:textId="77777777" w:rsidTr="00D82CCD">
        <w:tc>
          <w:tcPr>
            <w:tcW w:w="3240" w:type="dxa"/>
          </w:tcPr>
          <w:p w14:paraId="488278C2" w14:textId="128A351B" w:rsidR="00601D17" w:rsidRDefault="00601D17" w:rsidP="00601D17">
            <w:r>
              <w:t>Client Socket open and client handle is valid</w:t>
            </w:r>
          </w:p>
        </w:tc>
        <w:tc>
          <w:tcPr>
            <w:tcW w:w="2520" w:type="dxa"/>
          </w:tcPr>
          <w:p w14:paraId="5FA8C15B" w14:textId="368008B1" w:rsidR="00601D17" w:rsidRDefault="00DD3834" w:rsidP="00601D17">
            <w:r>
              <w:t xml:space="preserve">A client successfully connected to the server with a valid </w:t>
            </w:r>
            <w:proofErr w:type="gramStart"/>
            <w:r>
              <w:t>handle</w:t>
            </w:r>
            <w:proofErr w:type="gramEnd"/>
          </w:p>
          <w:p w14:paraId="505F8D3B" w14:textId="680EAE6D" w:rsidR="00601D17" w:rsidRDefault="00601D17" w:rsidP="00601D17"/>
        </w:tc>
        <w:tc>
          <w:tcPr>
            <w:tcW w:w="4405" w:type="dxa"/>
          </w:tcPr>
          <w:p w14:paraId="7CB9F9B4" w14:textId="437E6455" w:rsidR="00601D17" w:rsidRDefault="00DD3834" w:rsidP="00601D17">
            <w:r>
              <w:t>Entry in the socket/handle table for the open client and valid handle.</w:t>
            </w:r>
          </w:p>
        </w:tc>
      </w:tr>
      <w:tr w:rsidR="00601D17" w14:paraId="2163168A" w14:textId="77777777" w:rsidTr="00D82CCD">
        <w:tc>
          <w:tcPr>
            <w:tcW w:w="3240" w:type="dxa"/>
          </w:tcPr>
          <w:p w14:paraId="6AA6614F" w14:textId="77F71647" w:rsidR="00601D17" w:rsidRDefault="00601D17" w:rsidP="00601D17">
            <w:r>
              <w:t xml:space="preserve">Socket was opened </w:t>
            </w:r>
            <w:r w:rsidR="004877B9">
              <w:t xml:space="preserve">and had a </w:t>
            </w:r>
            <w:r>
              <w:t>handle</w:t>
            </w:r>
            <w:r w:rsidR="004877B9">
              <w:t xml:space="preserve">, but then the socket </w:t>
            </w:r>
            <w:r>
              <w:t>was closed</w:t>
            </w:r>
            <w:r w:rsidR="004877B9">
              <w:rPr>
                <w:rStyle w:val="FootnoteReference"/>
              </w:rPr>
              <w:footnoteReference w:id="2"/>
            </w:r>
          </w:p>
        </w:tc>
        <w:tc>
          <w:tcPr>
            <w:tcW w:w="2520" w:type="dxa"/>
          </w:tcPr>
          <w:p w14:paraId="0BF008BE" w14:textId="49250850" w:rsidR="00601D17" w:rsidRDefault="00DD3834" w:rsidP="00601D17">
            <w:r>
              <w:t>Client successfully connected then exited.</w:t>
            </w:r>
          </w:p>
        </w:tc>
        <w:tc>
          <w:tcPr>
            <w:tcW w:w="4405" w:type="dxa"/>
          </w:tcPr>
          <w:p w14:paraId="128C09DD" w14:textId="05C546AE" w:rsidR="00601D17" w:rsidRDefault="00DD3834" w:rsidP="00601D17">
            <w:r>
              <w:t>No entry for the handle or socket</w:t>
            </w:r>
          </w:p>
        </w:tc>
      </w:tr>
    </w:tbl>
    <w:p w14:paraId="7303C171" w14:textId="0257FFA0" w:rsidR="00E4191B" w:rsidRDefault="00E4191B" w:rsidP="00E4191B"/>
    <w:p w14:paraId="5F1B0B0A" w14:textId="62DBF62E" w:rsidR="00A14198" w:rsidRDefault="00A14198" w:rsidP="008925F9">
      <w:pPr>
        <w:pStyle w:val="ListParagraph"/>
        <w:numPr>
          <w:ilvl w:val="1"/>
          <w:numId w:val="1"/>
        </w:numPr>
      </w:pPr>
      <w:r>
        <w:t xml:space="preserve">There are a number of ways your </w:t>
      </w:r>
      <w:r w:rsidR="00601D17" w:rsidRPr="00601D17">
        <w:rPr>
          <w:b/>
          <w:bCs/>
        </w:rPr>
        <w:t>server</w:t>
      </w:r>
      <w:r w:rsidR="00601D17">
        <w:t xml:space="preserve"> </w:t>
      </w:r>
      <w:r>
        <w:t xml:space="preserve">program will interact with this </w:t>
      </w:r>
      <w:r w:rsidR="00601D17">
        <w:t xml:space="preserve">socket </w:t>
      </w:r>
      <w:r>
        <w:t>handle table (</w:t>
      </w:r>
      <w:proofErr w:type="gramStart"/>
      <w:r>
        <w:t>e.g.</w:t>
      </w:r>
      <w:proofErr w:type="gramEnd"/>
      <w:r>
        <w:t xml:space="preserve"> add a handle</w:t>
      </w:r>
      <w:r w:rsidR="00D82CCD">
        <w:t xml:space="preserve"> to the table</w:t>
      </w:r>
      <w:r>
        <w:t xml:space="preserve">), list these </w:t>
      </w:r>
      <w:r w:rsidR="00216676">
        <w:t xml:space="preserve">interfaces </w:t>
      </w:r>
      <w:r>
        <w:t xml:space="preserve">and describe the </w:t>
      </w:r>
      <w:r w:rsidRPr="00601D17">
        <w:rPr>
          <w:b/>
        </w:rPr>
        <w:t>inputs/action/output</w:t>
      </w:r>
      <w:r>
        <w:t xml:space="preserve"> </w:t>
      </w:r>
      <w:r w:rsidR="00601D17">
        <w:t xml:space="preserve">(think function/method) </w:t>
      </w:r>
      <w:r>
        <w:t>for each</w:t>
      </w:r>
      <w:r w:rsidR="00D82CCD">
        <w:t xml:space="preserve"> interaction</w:t>
      </w:r>
      <w:r>
        <w:t xml:space="preserve">.  Use your packet flows to make sure you cover each type </w:t>
      </w:r>
      <w:r w:rsidR="00D82CCD">
        <w:t xml:space="preserve">interaction </w:t>
      </w:r>
      <w:r w:rsidR="00216676">
        <w:t xml:space="preserve">you need to make </w:t>
      </w:r>
      <w:r w:rsidR="00D82CCD">
        <w:t>with your table</w:t>
      </w:r>
      <w:r>
        <w:t>.  Think of this as describing the methods in a Java class</w:t>
      </w:r>
      <w:r w:rsidR="00601D17">
        <w:t xml:space="preserve"> (I know you are writing in C, but pretend you had an object called </w:t>
      </w:r>
      <w:proofErr w:type="spellStart"/>
      <w:r w:rsidR="00601D17">
        <w:t>SocketHandleTable</w:t>
      </w:r>
      <w:proofErr w:type="spellEnd"/>
      <w:r w:rsidR="00601D17">
        <w:t xml:space="preserve"> and you needed to define the interfaces (methods) for this class.)</w:t>
      </w:r>
    </w:p>
    <w:p w14:paraId="2B8032BB" w14:textId="62B55EF3" w:rsidR="00DD3834" w:rsidRDefault="00DD3834" w:rsidP="00DD3834">
      <w:pPr>
        <w:pStyle w:val="ListParagraph"/>
        <w:numPr>
          <w:ilvl w:val="0"/>
          <w:numId w:val="4"/>
        </w:numPr>
      </w:pPr>
      <w:proofErr w:type="spellStart"/>
      <w:r>
        <w:t>getSocket</w:t>
      </w:r>
      <w:proofErr w:type="spellEnd"/>
      <w:r>
        <w:t>(handle) -&gt;</w:t>
      </w:r>
      <w:r w:rsidR="00D51224">
        <w:t xml:space="preserve"> returns</w:t>
      </w:r>
      <w:r>
        <w:t xml:space="preserve"> socket number associated with that handle or null if there is no such </w:t>
      </w:r>
      <w:proofErr w:type="gramStart"/>
      <w:r>
        <w:t>handle</w:t>
      </w:r>
      <w:proofErr w:type="gramEnd"/>
    </w:p>
    <w:p w14:paraId="63087474" w14:textId="0101EF3A" w:rsidR="00CA0E43" w:rsidRDefault="00CA0E43" w:rsidP="00DD3834">
      <w:pPr>
        <w:pStyle w:val="ListParagraph"/>
        <w:numPr>
          <w:ilvl w:val="0"/>
          <w:numId w:val="4"/>
        </w:numPr>
      </w:pPr>
      <w:proofErr w:type="spellStart"/>
      <w:r>
        <w:t>getHandle</w:t>
      </w:r>
      <w:proofErr w:type="spellEnd"/>
      <w:r>
        <w:t xml:space="preserve">(socket) -&gt; returns the handle associated with that socket if it exists, else </w:t>
      </w:r>
      <w:proofErr w:type="gramStart"/>
      <w:r>
        <w:t>null</w:t>
      </w:r>
      <w:proofErr w:type="gramEnd"/>
    </w:p>
    <w:p w14:paraId="673BB8BB" w14:textId="70AB86A4" w:rsidR="00DD3834" w:rsidRDefault="00DD3834" w:rsidP="00DD3834">
      <w:pPr>
        <w:pStyle w:val="ListParagraph"/>
        <w:numPr>
          <w:ilvl w:val="0"/>
          <w:numId w:val="4"/>
        </w:numPr>
      </w:pPr>
      <w:proofErr w:type="spellStart"/>
      <w:proofErr w:type="gramStart"/>
      <w:r>
        <w:t>addSocketHandle</w:t>
      </w:r>
      <w:proofErr w:type="spellEnd"/>
      <w:r>
        <w:t>(</w:t>
      </w:r>
      <w:proofErr w:type="spellStart"/>
      <w:proofErr w:type="gramEnd"/>
      <w:r>
        <w:t>socketNumber</w:t>
      </w:r>
      <w:proofErr w:type="spellEnd"/>
      <w:r>
        <w:t>, handle) -&gt; returns 0 if the handle is invalid, 1 on success:</w:t>
      </w:r>
      <w:r w:rsidR="00D51224">
        <w:t xml:space="preserve"> checks for valid handle then</w:t>
      </w:r>
      <w:r>
        <w:t xml:space="preserve"> creates a new entry in the table for </w:t>
      </w:r>
      <w:proofErr w:type="spellStart"/>
      <w:r>
        <w:t>socketNumber</w:t>
      </w:r>
      <w:proofErr w:type="spellEnd"/>
      <w:r>
        <w:t xml:space="preserve">/handle and adds the </w:t>
      </w:r>
      <w:proofErr w:type="spellStart"/>
      <w:r>
        <w:t>socketNumber</w:t>
      </w:r>
      <w:proofErr w:type="spellEnd"/>
      <w:r>
        <w:t xml:space="preserve"> to the poll set</w:t>
      </w:r>
    </w:p>
    <w:p w14:paraId="5597D8C0" w14:textId="4FEDA5EF" w:rsidR="00DD3834" w:rsidRDefault="00DD3834" w:rsidP="00DD3834">
      <w:pPr>
        <w:pStyle w:val="ListParagraph"/>
        <w:numPr>
          <w:ilvl w:val="0"/>
          <w:numId w:val="4"/>
        </w:numPr>
      </w:pPr>
      <w:proofErr w:type="spellStart"/>
      <w:r>
        <w:t>closeSocketHandle</w:t>
      </w:r>
      <w:proofErr w:type="spellEnd"/>
      <w:r>
        <w:t>(</w:t>
      </w:r>
      <w:proofErr w:type="spellStart"/>
      <w:r>
        <w:t>socketNumber</w:t>
      </w:r>
      <w:proofErr w:type="spellEnd"/>
      <w:r>
        <w:t xml:space="preserve">) -&gt; returns 0 if no such socket exists, 1 on success: closes socket, removes socket from poll set, and deletes entry in </w:t>
      </w:r>
      <w:proofErr w:type="gramStart"/>
      <w:r>
        <w:t>table</w:t>
      </w:r>
      <w:proofErr w:type="gramEnd"/>
    </w:p>
    <w:p w14:paraId="6B039092" w14:textId="42115915" w:rsidR="00DD3834" w:rsidRDefault="00D51224" w:rsidP="00DD3834">
      <w:pPr>
        <w:pStyle w:val="ListParagraph"/>
        <w:numPr>
          <w:ilvl w:val="0"/>
          <w:numId w:val="4"/>
        </w:numPr>
      </w:pPr>
      <w:proofErr w:type="spellStart"/>
      <w:proofErr w:type="gramStart"/>
      <w:r>
        <w:lastRenderedPageBreak/>
        <w:t>getAllHandles</w:t>
      </w:r>
      <w:proofErr w:type="spellEnd"/>
      <w:r>
        <w:t>(</w:t>
      </w:r>
      <w:proofErr w:type="gramEnd"/>
      <w:r>
        <w:t>char **list) -&gt; returns number of handles and fills given list with the handles</w:t>
      </w:r>
    </w:p>
    <w:p w14:paraId="326049FD" w14:textId="77777777" w:rsidR="00DD3834" w:rsidRDefault="00DD3834" w:rsidP="00DD3834">
      <w:pPr>
        <w:pStyle w:val="ListParagraph"/>
        <w:ind w:left="2160"/>
      </w:pPr>
    </w:p>
    <w:p w14:paraId="50FBE68F" w14:textId="77777777" w:rsidR="00DD3834" w:rsidRDefault="00DD3834" w:rsidP="00DD3834">
      <w:pPr>
        <w:pStyle w:val="ListParagraph"/>
        <w:ind w:left="2160"/>
      </w:pPr>
    </w:p>
    <w:p w14:paraId="15CCD3B2" w14:textId="77777777" w:rsidR="00A14198" w:rsidRPr="00774C35" w:rsidRDefault="00A14198" w:rsidP="00A14198"/>
    <w:p w14:paraId="09A427B9" w14:textId="01964CB0" w:rsidR="00FF22D7" w:rsidRDefault="00FF22D7" w:rsidP="00FF22D7">
      <w:pPr>
        <w:pStyle w:val="Heading2"/>
        <w:spacing w:after="120"/>
      </w:pPr>
      <w:r>
        <w:t>Part II – Hierarchical drawing and listing common code</w:t>
      </w:r>
    </w:p>
    <w:p w14:paraId="7994A04C" w14:textId="77777777" w:rsidR="00FF22D7" w:rsidRDefault="00FF22D7" w:rsidP="00FF22D7">
      <w:r>
        <w:t>This section has two parts:</w:t>
      </w:r>
    </w:p>
    <w:p w14:paraId="6E432FDC" w14:textId="1FBE0E33" w:rsidR="00FF22D7" w:rsidRDefault="00FF22D7" w:rsidP="00FF22D7">
      <w:pPr>
        <w:numPr>
          <w:ilvl w:val="0"/>
          <w:numId w:val="2"/>
        </w:numPr>
        <w:spacing w:after="0" w:line="240" w:lineRule="auto"/>
      </w:pPr>
      <w:r>
        <w:rPr>
          <w:b/>
        </w:rPr>
        <w:t>Hierarchical drawing:</w:t>
      </w:r>
      <w:r>
        <w:t xml:space="preserve"> Turn in a </w:t>
      </w:r>
      <w:r w:rsidR="00201E68" w:rsidRPr="00201E68">
        <w:rPr>
          <w:u w:val="single"/>
        </w:rPr>
        <w:t xml:space="preserve">function </w:t>
      </w:r>
      <w:r w:rsidRPr="00201E68">
        <w:rPr>
          <w:u w:val="single"/>
        </w:rPr>
        <w:t>h</w:t>
      </w:r>
      <w:r>
        <w:rPr>
          <w:u w:val="single"/>
        </w:rPr>
        <w:t>ierarchical (</w:t>
      </w:r>
      <w:r w:rsidR="00D51224">
        <w:rPr>
          <w:u w:val="single"/>
        </w:rPr>
        <w:t>e.g.,</w:t>
      </w:r>
      <w:r>
        <w:rPr>
          <w:u w:val="single"/>
        </w:rPr>
        <w:t xml:space="preserve"> a tree) drawing</w:t>
      </w:r>
      <w:r>
        <w:t xml:space="preserve"> of each of your programs (one for rcopy one for server).  This is a </w:t>
      </w:r>
      <w:r w:rsidR="00D51224">
        <w:t>coarse</w:t>
      </w:r>
      <w:r>
        <w:t xml:space="preserve"> grain overview of your implementation. </w:t>
      </w:r>
      <w:r w:rsidR="00201E68">
        <w:t xml:space="preserve">  Its this function calls this function in a tree format</w:t>
      </w:r>
    </w:p>
    <w:p w14:paraId="0A77E2D7" w14:textId="77777777" w:rsidR="00FF22D7" w:rsidRDefault="00FF22D7" w:rsidP="00FF22D7">
      <w:pPr>
        <w:spacing w:after="0" w:line="240" w:lineRule="auto"/>
        <w:ind w:left="720"/>
        <w:rPr>
          <w:b/>
        </w:rPr>
      </w:pPr>
    </w:p>
    <w:p w14:paraId="13F89FB3" w14:textId="2E8736C4" w:rsidR="00FF22D7" w:rsidRDefault="009D78D7" w:rsidP="00FF22D7">
      <w:pPr>
        <w:spacing w:after="0" w:line="240" w:lineRule="auto"/>
        <w:ind w:left="720"/>
      </w:pPr>
      <w:r w:rsidRPr="009D78D7">
        <w:drawing>
          <wp:anchor distT="0" distB="0" distL="114300" distR="114300" simplePos="0" relativeHeight="251665408" behindDoc="0" locked="0" layoutInCell="1" allowOverlap="1" wp14:anchorId="37430227" wp14:editId="7CEA4AD3">
            <wp:simplePos x="0" y="0"/>
            <wp:positionH relativeFrom="column">
              <wp:posOffset>-457200</wp:posOffset>
            </wp:positionH>
            <wp:positionV relativeFrom="paragraph">
              <wp:posOffset>611505</wp:posOffset>
            </wp:positionV>
            <wp:extent cx="7771092" cy="553402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771092" cy="5534025"/>
                    </a:xfrm>
                    <a:prstGeom prst="rect">
                      <a:avLst/>
                    </a:prstGeom>
                  </pic:spPr>
                </pic:pic>
              </a:graphicData>
            </a:graphic>
            <wp14:sizeRelH relativeFrom="margin">
              <wp14:pctWidth>0</wp14:pctWidth>
            </wp14:sizeRelH>
            <wp14:sizeRelV relativeFrom="margin">
              <wp14:pctHeight>0</wp14:pctHeight>
            </wp14:sizeRelV>
          </wp:anchor>
        </w:drawing>
      </w:r>
      <w:r w:rsidR="00FF22D7">
        <w:t xml:space="preserve">Many of the branches in this tree should be at least 4 nodes in depth.  The goal is to identify the worker function (lower functions used to support your </w:t>
      </w:r>
      <w:r w:rsidR="00D51224">
        <w:t>higher-level</w:t>
      </w:r>
      <w:r w:rsidR="00FF22D7">
        <w:t xml:space="preserve"> logic) that are common between the </w:t>
      </w:r>
      <w:proofErr w:type="spellStart"/>
      <w:r w:rsidR="00FF22D7">
        <w:t>cclient</w:t>
      </w:r>
      <w:proofErr w:type="spellEnd"/>
      <w:r w:rsidR="00FF22D7">
        <w:t xml:space="preserve"> and server and also within </w:t>
      </w:r>
      <w:proofErr w:type="spellStart"/>
      <w:r w:rsidR="00FF22D7">
        <w:t>cclient</w:t>
      </w:r>
      <w:proofErr w:type="spellEnd"/>
      <w:r w:rsidR="00FF22D7">
        <w:t xml:space="preserve"> and server.</w:t>
      </w:r>
    </w:p>
    <w:p w14:paraId="6D2E9181" w14:textId="15512F03" w:rsidR="009D78D7" w:rsidRDefault="009D78D7" w:rsidP="00FF22D7">
      <w:pPr>
        <w:spacing w:after="0" w:line="240" w:lineRule="auto"/>
        <w:ind w:left="720"/>
      </w:pPr>
    </w:p>
    <w:p w14:paraId="0926593D" w14:textId="7F53022B" w:rsidR="009D78D7" w:rsidRDefault="009D78D7" w:rsidP="00FF22D7">
      <w:pPr>
        <w:spacing w:after="0" w:line="240" w:lineRule="auto"/>
        <w:ind w:left="720"/>
      </w:pPr>
    </w:p>
    <w:p w14:paraId="44134B14" w14:textId="77777777" w:rsidR="00FF22D7" w:rsidRDefault="00FF22D7" w:rsidP="00FF22D7"/>
    <w:p w14:paraId="5C8FC051" w14:textId="389B6935" w:rsidR="00FF22D7" w:rsidRDefault="00FF22D7" w:rsidP="00FF22D7">
      <w:pPr>
        <w:numPr>
          <w:ilvl w:val="0"/>
          <w:numId w:val="2"/>
        </w:numPr>
        <w:spacing w:after="0" w:line="240" w:lineRule="auto"/>
        <w:rPr>
          <w:b/>
        </w:rPr>
      </w:pPr>
      <w:r>
        <w:rPr>
          <w:b/>
        </w:rPr>
        <w:t>Common Code</w:t>
      </w:r>
      <w:r>
        <w:t xml:space="preserve">:  </w:t>
      </w:r>
      <w:r>
        <w:rPr>
          <w:u w:val="single"/>
        </w:rPr>
        <w:t>Lis</w:t>
      </w:r>
      <w:r>
        <w:t>t the functionality (functions) that is common between the programs</w:t>
      </w:r>
    </w:p>
    <w:p w14:paraId="4DCBDEF0" w14:textId="77777777" w:rsidR="00FF22D7" w:rsidRDefault="00FF22D7" w:rsidP="00FF22D7">
      <w:pPr>
        <w:ind w:left="720"/>
      </w:pPr>
    </w:p>
    <w:p w14:paraId="3930CA87" w14:textId="4243244A" w:rsidR="00FF22D7" w:rsidRDefault="00FF22D7" w:rsidP="00FF22D7">
      <w:pPr>
        <w:ind w:left="720"/>
      </w:pPr>
      <w:r>
        <w:t>Looking at your design including your hierarchical drawings, what functionality is common between the two programs (</w:t>
      </w:r>
      <w:proofErr w:type="spellStart"/>
      <w:r>
        <w:t>cclient</w:t>
      </w:r>
      <w:proofErr w:type="spellEnd"/>
      <w:r>
        <w:t xml:space="preserve"> and server)?  This is functionality that will be written in a separate code file (.c and related .h) and linked into </w:t>
      </w:r>
      <w:proofErr w:type="spellStart"/>
      <w:r>
        <w:t>cclient</w:t>
      </w:r>
      <w:proofErr w:type="spellEnd"/>
      <w:r>
        <w:t xml:space="preserve"> and server as part of creating your executables (</w:t>
      </w:r>
      <w:proofErr w:type="gramStart"/>
      <w:r>
        <w:t>i.e.</w:t>
      </w:r>
      <w:proofErr w:type="gramEnd"/>
      <w:r>
        <w:t xml:space="preserve"> in your </w:t>
      </w:r>
      <w:proofErr w:type="spellStart"/>
      <w:r>
        <w:t>Makefile</w:t>
      </w:r>
      <w:proofErr w:type="spellEnd"/>
      <w:r>
        <w:t>).</w:t>
      </w:r>
    </w:p>
    <w:p w14:paraId="24D408C5" w14:textId="7561435B" w:rsidR="00CA0E43" w:rsidRDefault="00CA0E43" w:rsidP="00FF22D7">
      <w:pPr>
        <w:ind w:left="720"/>
      </w:pPr>
    </w:p>
    <w:p w14:paraId="185D26E3" w14:textId="23535941" w:rsidR="008D1C2A" w:rsidRDefault="008D1C2A" w:rsidP="008D1C2A">
      <w:pPr>
        <w:pStyle w:val="ListParagraph"/>
        <w:numPr>
          <w:ilvl w:val="0"/>
          <w:numId w:val="5"/>
        </w:numPr>
      </w:pPr>
      <w:r>
        <w:t>Flag macros</w:t>
      </w:r>
    </w:p>
    <w:p w14:paraId="2F61F970" w14:textId="75960C27" w:rsidR="00CA0E43" w:rsidRDefault="00CA0E43" w:rsidP="008D1C2A">
      <w:pPr>
        <w:pStyle w:val="ListParagraph"/>
        <w:numPr>
          <w:ilvl w:val="0"/>
          <w:numId w:val="5"/>
        </w:numPr>
      </w:pPr>
      <w:r>
        <w:t xml:space="preserve">Uint16_t </w:t>
      </w:r>
      <w:proofErr w:type="spellStart"/>
      <w:proofErr w:type="gramStart"/>
      <w:r>
        <w:t>getPacketLen</w:t>
      </w:r>
      <w:proofErr w:type="spellEnd"/>
      <w:r>
        <w:t>(</w:t>
      </w:r>
      <w:proofErr w:type="gramEnd"/>
      <w:r>
        <w:t xml:space="preserve">char * </w:t>
      </w:r>
      <w:proofErr w:type="spellStart"/>
      <w:r>
        <w:t>buf</w:t>
      </w:r>
      <w:proofErr w:type="spellEnd"/>
      <w:r>
        <w:t>)</w:t>
      </w:r>
    </w:p>
    <w:p w14:paraId="31DB30C4" w14:textId="7D4AEFEF" w:rsidR="00CA0E43" w:rsidRDefault="00CA0E43" w:rsidP="008D1C2A">
      <w:pPr>
        <w:pStyle w:val="ListParagraph"/>
        <w:numPr>
          <w:ilvl w:val="0"/>
          <w:numId w:val="5"/>
        </w:numPr>
      </w:pPr>
      <w:r>
        <w:t xml:space="preserve">Int </w:t>
      </w:r>
      <w:proofErr w:type="spellStart"/>
      <w:proofErr w:type="gramStart"/>
      <w:r>
        <w:t>getFlag</w:t>
      </w:r>
      <w:proofErr w:type="spellEnd"/>
      <w:r>
        <w:t>(</w:t>
      </w:r>
      <w:proofErr w:type="gramEnd"/>
      <w:r>
        <w:t xml:space="preserve">char * </w:t>
      </w:r>
      <w:proofErr w:type="spellStart"/>
      <w:r>
        <w:t>buf</w:t>
      </w:r>
      <w:proofErr w:type="spellEnd"/>
      <w:r>
        <w:t>)</w:t>
      </w:r>
    </w:p>
    <w:p w14:paraId="3EE38C93" w14:textId="162A3DC7" w:rsidR="00CA0E43" w:rsidRDefault="00CA0E43" w:rsidP="008D1C2A">
      <w:pPr>
        <w:pStyle w:val="ListParagraph"/>
        <w:numPr>
          <w:ilvl w:val="0"/>
          <w:numId w:val="5"/>
        </w:numPr>
      </w:pPr>
      <w:proofErr w:type="spellStart"/>
      <w:proofErr w:type="gramStart"/>
      <w:r>
        <w:t>sendPacket</w:t>
      </w:r>
      <w:proofErr w:type="spellEnd"/>
      <w:r>
        <w:t>(</w:t>
      </w:r>
      <w:proofErr w:type="gramEnd"/>
      <w:r>
        <w:t>)</w:t>
      </w:r>
    </w:p>
    <w:p w14:paraId="6D90AB2B" w14:textId="4F93C68A" w:rsidR="00CA0E43" w:rsidRDefault="00CA0E43" w:rsidP="008D1C2A">
      <w:pPr>
        <w:pStyle w:val="ListParagraph"/>
        <w:numPr>
          <w:ilvl w:val="0"/>
          <w:numId w:val="5"/>
        </w:numPr>
      </w:pPr>
      <w:proofErr w:type="spellStart"/>
      <w:proofErr w:type="gramStart"/>
      <w:r>
        <w:t>recvPacket</w:t>
      </w:r>
      <w:proofErr w:type="spellEnd"/>
      <w:r>
        <w:t>(</w:t>
      </w:r>
      <w:proofErr w:type="gramEnd"/>
      <w:r>
        <w:t>)</w:t>
      </w:r>
    </w:p>
    <w:p w14:paraId="5BD7AA07" w14:textId="14BD2577" w:rsidR="009D78D7" w:rsidRDefault="008D1C2A" w:rsidP="009D78D7">
      <w:pPr>
        <w:pStyle w:val="ListParagraph"/>
        <w:numPr>
          <w:ilvl w:val="0"/>
          <w:numId w:val="5"/>
        </w:numPr>
      </w:pPr>
      <w:proofErr w:type="spellStart"/>
      <w:r>
        <w:t>pollLibrary</w:t>
      </w:r>
      <w:proofErr w:type="spellEnd"/>
    </w:p>
    <w:p w14:paraId="7ADC2214" w14:textId="4A45C387" w:rsidR="00CA0E43" w:rsidRPr="00707B16" w:rsidRDefault="00CA0E43" w:rsidP="00707B16">
      <w:pPr>
        <w:ind w:left="720"/>
      </w:pPr>
    </w:p>
    <w:p w14:paraId="1FD66B7F" w14:textId="77777777" w:rsidR="00FF22D7" w:rsidRDefault="00FF22D7" w:rsidP="00FF22D7"/>
    <w:p w14:paraId="7237AE03" w14:textId="011CD136" w:rsidR="0005772E" w:rsidRPr="00774C35" w:rsidRDefault="0005772E" w:rsidP="00FF22D7">
      <w:pPr>
        <w:tabs>
          <w:tab w:val="left" w:pos="1236"/>
        </w:tabs>
      </w:pPr>
    </w:p>
    <w:sectPr w:rsidR="0005772E" w:rsidRPr="00774C35" w:rsidSect="00FA198E">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0A72C" w14:textId="77777777" w:rsidR="00AF6AEB" w:rsidRDefault="00AF6AEB" w:rsidP="00FA198E">
      <w:pPr>
        <w:spacing w:after="0" w:line="240" w:lineRule="auto"/>
      </w:pPr>
      <w:r>
        <w:separator/>
      </w:r>
    </w:p>
  </w:endnote>
  <w:endnote w:type="continuationSeparator" w:id="0">
    <w:p w14:paraId="7EB5109C" w14:textId="77777777" w:rsidR="00AF6AEB" w:rsidRDefault="00AF6AEB" w:rsidP="00FA1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7278" w14:textId="77777777" w:rsidR="001D02A5" w:rsidRDefault="001D02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4AEC4" w14:textId="75EC61FB" w:rsidR="00881E74" w:rsidRDefault="00881E74">
    <w:pPr>
      <w:pStyle w:val="Footer"/>
      <w:jc w:val="right"/>
    </w:pPr>
    <w:r>
      <w:t>(</w:t>
    </w:r>
    <w:sdt>
      <w:sdtPr>
        <w:id w:val="12222577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sdtContent>
    </w:sdt>
  </w:p>
  <w:p w14:paraId="695E1F9F" w14:textId="77777777" w:rsidR="00881E74" w:rsidRDefault="00881E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33E00" w14:textId="0364686A" w:rsidR="00FA198E" w:rsidRDefault="00FA198E">
    <w:pPr>
      <w:pStyle w:val="Footer"/>
      <w:jc w:val="right"/>
    </w:pPr>
    <w:r w:rsidRPr="00FA198E">
      <w:rPr>
        <w:sz w:val="16"/>
        <w:szCs w:val="16"/>
      </w:rPr>
      <w:fldChar w:fldCharType="begin"/>
    </w:r>
    <w:r w:rsidRPr="00FA198E">
      <w:rPr>
        <w:sz w:val="16"/>
        <w:szCs w:val="16"/>
      </w:rPr>
      <w:instrText xml:space="preserve"> FILENAME \* MERGEFORMAT </w:instrText>
    </w:r>
    <w:r w:rsidRPr="00FA198E">
      <w:rPr>
        <w:sz w:val="16"/>
        <w:szCs w:val="16"/>
      </w:rPr>
      <w:fldChar w:fldCharType="separate"/>
    </w:r>
    <w:r w:rsidR="001D02A5">
      <w:rPr>
        <w:noProof/>
        <w:sz w:val="16"/>
        <w:szCs w:val="16"/>
      </w:rPr>
      <w:t>chatDesign_Spring_2021_v15.docx</w:t>
    </w:r>
    <w:r w:rsidRPr="00FA198E">
      <w:rPr>
        <w:sz w:val="16"/>
        <w:szCs w:val="16"/>
      </w:rPr>
      <w:fldChar w:fldCharType="end"/>
    </w:r>
    <w:r>
      <w:tab/>
    </w:r>
    <w:r>
      <w:tab/>
    </w:r>
    <w:r>
      <w:tab/>
      <w:t>(</w:t>
    </w:r>
    <w:sdt>
      <w:sdtPr>
        <w:id w:val="15644434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C3880">
          <w:rPr>
            <w:noProof/>
          </w:rPr>
          <w:t>1</w:t>
        </w:r>
        <w:r>
          <w:rPr>
            <w:noProof/>
          </w:rPr>
          <w:fldChar w:fldCharType="end"/>
        </w:r>
        <w:r>
          <w:rPr>
            <w:noProof/>
          </w:rPr>
          <w:t>)</w:t>
        </w:r>
      </w:sdtContent>
    </w:sdt>
  </w:p>
  <w:p w14:paraId="414E798A" w14:textId="6B97D3C3" w:rsidR="00FA198E" w:rsidRPr="00FA198E" w:rsidRDefault="00FA198E">
    <w:pPr>
      <w:pStyle w:val="Footer"/>
      <w:rPr>
        <w:sz w:val="16"/>
        <w:szCs w:val="16"/>
      </w:rPr>
    </w:pPr>
    <w:r>
      <w:t xml:space="preserve">      </w:t>
    </w:r>
    <w:r w:rsidRPr="00FA198E">
      <w:rPr>
        <w:sz w:val="16"/>
        <w:szCs w:val="16"/>
      </w:rPr>
      <w:t xml:space="preserve"> </w:t>
    </w:r>
    <w:r>
      <w:rPr>
        <w:sz w:val="16"/>
        <w:szCs w:val="16"/>
      </w:rPr>
      <w:t xml:space="preserve"> </w:t>
    </w:r>
    <w:r w:rsidRPr="00FA198E">
      <w:rPr>
        <w:sz w:val="16"/>
        <w:szCs w:val="16"/>
      </w:rPr>
      <w:fldChar w:fldCharType="begin"/>
    </w:r>
    <w:r w:rsidRPr="00FA198E">
      <w:rPr>
        <w:sz w:val="16"/>
        <w:szCs w:val="16"/>
      </w:rPr>
      <w:instrText xml:space="preserve"> SAVEDATE  \@ "MMMM d, yyyy"  \* MERGEFORMAT </w:instrText>
    </w:r>
    <w:r w:rsidRPr="00FA198E">
      <w:rPr>
        <w:sz w:val="16"/>
        <w:szCs w:val="16"/>
      </w:rPr>
      <w:fldChar w:fldCharType="separate"/>
    </w:r>
    <w:r w:rsidR="00F05091">
      <w:rPr>
        <w:noProof/>
        <w:sz w:val="16"/>
        <w:szCs w:val="16"/>
      </w:rPr>
      <w:t>April 13, 2021</w:t>
    </w:r>
    <w:r w:rsidRPr="00FA198E">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EEB781" w14:textId="77777777" w:rsidR="00AF6AEB" w:rsidRDefault="00AF6AEB" w:rsidP="00FA198E">
      <w:pPr>
        <w:spacing w:after="0" w:line="240" w:lineRule="auto"/>
      </w:pPr>
      <w:r>
        <w:separator/>
      </w:r>
    </w:p>
  </w:footnote>
  <w:footnote w:type="continuationSeparator" w:id="0">
    <w:p w14:paraId="0163DC0A" w14:textId="77777777" w:rsidR="00AF6AEB" w:rsidRDefault="00AF6AEB" w:rsidP="00FA198E">
      <w:pPr>
        <w:spacing w:after="0" w:line="240" w:lineRule="auto"/>
      </w:pPr>
      <w:r>
        <w:continuationSeparator/>
      </w:r>
    </w:p>
  </w:footnote>
  <w:footnote w:id="1">
    <w:p w14:paraId="4F15EC2C" w14:textId="7869C09A" w:rsidR="004877B9" w:rsidRDefault="004877B9">
      <w:pPr>
        <w:pStyle w:val="FootnoteText"/>
      </w:pPr>
      <w:r>
        <w:rPr>
          <w:rStyle w:val="FootnoteReference"/>
        </w:rPr>
        <w:footnoteRef/>
      </w:r>
      <w:r>
        <w:t xml:space="preserve"> By state I mean the condition or status of the </w:t>
      </w:r>
      <w:proofErr w:type="spellStart"/>
      <w:r>
        <w:t>socket+handle</w:t>
      </w:r>
      <w:proofErr w:type="spellEnd"/>
      <w:r>
        <w:t xml:space="preserve"> entry in your handle table.  </w:t>
      </w:r>
    </w:p>
  </w:footnote>
  <w:footnote w:id="2">
    <w:p w14:paraId="35DBCF78" w14:textId="7FA39AAA" w:rsidR="004877B9" w:rsidRDefault="004877B9">
      <w:pPr>
        <w:pStyle w:val="FootnoteText"/>
      </w:pPr>
      <w:r>
        <w:rPr>
          <w:rStyle w:val="FootnoteReference"/>
        </w:rPr>
        <w:footnoteRef/>
      </w:r>
      <w:r>
        <w:t xml:space="preserve"> If you implement your server’s handle table data structure with an array of structures, this state will happen.  If you implement it using some other data structure this state may or may not happe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AE5C" w14:textId="77777777" w:rsidR="001D02A5" w:rsidRDefault="001D02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C7E2" w14:textId="77777777" w:rsidR="001D02A5" w:rsidRDefault="001D02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4D22C" w14:textId="77777777" w:rsidR="001D02A5" w:rsidRDefault="001D0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02B22"/>
    <w:multiLevelType w:val="hybridMultilevel"/>
    <w:tmpl w:val="0EFAD31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FF37C36"/>
    <w:multiLevelType w:val="hybridMultilevel"/>
    <w:tmpl w:val="E222CA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4C40A6"/>
    <w:multiLevelType w:val="hybridMultilevel"/>
    <w:tmpl w:val="BCD237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71272692"/>
    <w:multiLevelType w:val="hybridMultilevel"/>
    <w:tmpl w:val="0F940ED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N7cwNDcxNLawMLNQ0lEKTi0uzszPAymwqAUAj82qbywAAAA="/>
  </w:docVars>
  <w:rsids>
    <w:rsidRoot w:val="0005772E"/>
    <w:rsid w:val="0005772E"/>
    <w:rsid w:val="00121B26"/>
    <w:rsid w:val="0013165E"/>
    <w:rsid w:val="00140D56"/>
    <w:rsid w:val="001C3880"/>
    <w:rsid w:val="001D02A5"/>
    <w:rsid w:val="00201E68"/>
    <w:rsid w:val="00216676"/>
    <w:rsid w:val="00222F69"/>
    <w:rsid w:val="002855F6"/>
    <w:rsid w:val="002B37BF"/>
    <w:rsid w:val="003F5FFF"/>
    <w:rsid w:val="00400ED0"/>
    <w:rsid w:val="00456368"/>
    <w:rsid w:val="004877B9"/>
    <w:rsid w:val="004B0FA5"/>
    <w:rsid w:val="004C735A"/>
    <w:rsid w:val="005009BF"/>
    <w:rsid w:val="005059E8"/>
    <w:rsid w:val="00520E5D"/>
    <w:rsid w:val="005A372B"/>
    <w:rsid w:val="005B17F9"/>
    <w:rsid w:val="005C477A"/>
    <w:rsid w:val="005E25CA"/>
    <w:rsid w:val="00601D17"/>
    <w:rsid w:val="006231AD"/>
    <w:rsid w:val="00636159"/>
    <w:rsid w:val="00665211"/>
    <w:rsid w:val="006C2501"/>
    <w:rsid w:val="006E0C1C"/>
    <w:rsid w:val="00707B16"/>
    <w:rsid w:val="0077290A"/>
    <w:rsid w:val="00774C35"/>
    <w:rsid w:val="007E7B70"/>
    <w:rsid w:val="00823068"/>
    <w:rsid w:val="00881E74"/>
    <w:rsid w:val="008D1C2A"/>
    <w:rsid w:val="009027E6"/>
    <w:rsid w:val="0092352E"/>
    <w:rsid w:val="00950679"/>
    <w:rsid w:val="009A7838"/>
    <w:rsid w:val="009D78D7"/>
    <w:rsid w:val="00A14198"/>
    <w:rsid w:val="00A30407"/>
    <w:rsid w:val="00A33100"/>
    <w:rsid w:val="00A34DAF"/>
    <w:rsid w:val="00A3584F"/>
    <w:rsid w:val="00A46DAA"/>
    <w:rsid w:val="00A809D3"/>
    <w:rsid w:val="00AD22DD"/>
    <w:rsid w:val="00AE5037"/>
    <w:rsid w:val="00AF6AEB"/>
    <w:rsid w:val="00BA0FF2"/>
    <w:rsid w:val="00BC288C"/>
    <w:rsid w:val="00BE40AE"/>
    <w:rsid w:val="00BE4B33"/>
    <w:rsid w:val="00C76733"/>
    <w:rsid w:val="00C937B8"/>
    <w:rsid w:val="00CA0E43"/>
    <w:rsid w:val="00CA5A52"/>
    <w:rsid w:val="00CF6CD2"/>
    <w:rsid w:val="00D058BE"/>
    <w:rsid w:val="00D51224"/>
    <w:rsid w:val="00D82CCD"/>
    <w:rsid w:val="00DB08AC"/>
    <w:rsid w:val="00DB3A36"/>
    <w:rsid w:val="00DC2052"/>
    <w:rsid w:val="00DC3A5F"/>
    <w:rsid w:val="00DD3834"/>
    <w:rsid w:val="00E4191B"/>
    <w:rsid w:val="00E652CA"/>
    <w:rsid w:val="00F05091"/>
    <w:rsid w:val="00F50DAE"/>
    <w:rsid w:val="00FA198E"/>
    <w:rsid w:val="00FF2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939DF9"/>
  <w15:chartTrackingRefBased/>
  <w15:docId w15:val="{0E54331D-3522-42BF-BC0C-8A7BBBA48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semiHidden/>
    <w:unhideWhenUsed/>
    <w:qFormat/>
    <w:rsid w:val="00FF22D7"/>
    <w:pPr>
      <w:keepNext/>
      <w:spacing w:after="0" w:line="240" w:lineRule="auto"/>
      <w:outlineLvl w:val="1"/>
    </w:pPr>
    <w:rPr>
      <w:rFonts w:eastAsia="Times New Roman" w:cs="Times New Roman"/>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72E"/>
    <w:pPr>
      <w:ind w:left="720"/>
      <w:contextualSpacing/>
    </w:pPr>
  </w:style>
  <w:style w:type="paragraph" w:styleId="Header">
    <w:name w:val="header"/>
    <w:basedOn w:val="Normal"/>
    <w:link w:val="HeaderChar"/>
    <w:uiPriority w:val="99"/>
    <w:unhideWhenUsed/>
    <w:rsid w:val="00FA1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98E"/>
  </w:style>
  <w:style w:type="paragraph" w:styleId="Footer">
    <w:name w:val="footer"/>
    <w:basedOn w:val="Normal"/>
    <w:link w:val="FooterChar"/>
    <w:uiPriority w:val="99"/>
    <w:unhideWhenUsed/>
    <w:rsid w:val="00FA1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98E"/>
  </w:style>
  <w:style w:type="paragraph" w:styleId="BalloonText">
    <w:name w:val="Balloon Text"/>
    <w:basedOn w:val="Normal"/>
    <w:link w:val="BalloonTextChar"/>
    <w:uiPriority w:val="99"/>
    <w:semiHidden/>
    <w:unhideWhenUsed/>
    <w:rsid w:val="00A358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84F"/>
    <w:rPr>
      <w:rFonts w:ascii="Segoe UI" w:hAnsi="Segoe UI" w:cs="Segoe UI"/>
      <w:sz w:val="18"/>
      <w:szCs w:val="18"/>
    </w:rPr>
  </w:style>
  <w:style w:type="character" w:customStyle="1" w:styleId="Heading2Char">
    <w:name w:val="Heading 2 Char"/>
    <w:basedOn w:val="DefaultParagraphFont"/>
    <w:link w:val="Heading2"/>
    <w:semiHidden/>
    <w:rsid w:val="00FF22D7"/>
    <w:rPr>
      <w:rFonts w:eastAsia="Times New Roman" w:cs="Times New Roman"/>
      <w:b/>
      <w:bCs/>
      <w:szCs w:val="20"/>
    </w:rPr>
  </w:style>
  <w:style w:type="table" w:styleId="TableGrid">
    <w:name w:val="Table Grid"/>
    <w:basedOn w:val="TableNormal"/>
    <w:uiPriority w:val="39"/>
    <w:rsid w:val="00E41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87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77B9"/>
    <w:rPr>
      <w:sz w:val="20"/>
      <w:szCs w:val="20"/>
    </w:rPr>
  </w:style>
  <w:style w:type="character" w:styleId="FootnoteReference">
    <w:name w:val="footnote reference"/>
    <w:basedOn w:val="DefaultParagraphFont"/>
    <w:uiPriority w:val="99"/>
    <w:semiHidden/>
    <w:unhideWhenUsed/>
    <w:rsid w:val="004877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0581529">
      <w:bodyDiv w:val="1"/>
      <w:marLeft w:val="0"/>
      <w:marRight w:val="0"/>
      <w:marTop w:val="0"/>
      <w:marBottom w:val="0"/>
      <w:divBdr>
        <w:top w:val="none" w:sz="0" w:space="0" w:color="auto"/>
        <w:left w:val="none" w:sz="0" w:space="0" w:color="auto"/>
        <w:bottom w:val="none" w:sz="0" w:space="0" w:color="auto"/>
        <w:right w:val="none" w:sz="0" w:space="0" w:color="auto"/>
      </w:divBdr>
    </w:div>
    <w:div w:id="1535271289">
      <w:bodyDiv w:val="1"/>
      <w:marLeft w:val="0"/>
      <w:marRight w:val="0"/>
      <w:marTop w:val="0"/>
      <w:marBottom w:val="0"/>
      <w:divBdr>
        <w:top w:val="none" w:sz="0" w:space="0" w:color="auto"/>
        <w:left w:val="none" w:sz="0" w:space="0" w:color="auto"/>
        <w:bottom w:val="none" w:sz="0" w:space="0" w:color="auto"/>
        <w:right w:val="none" w:sz="0" w:space="0" w:color="auto"/>
      </w:divBdr>
    </w:div>
    <w:div w:id="1563910463">
      <w:bodyDiv w:val="1"/>
      <w:marLeft w:val="0"/>
      <w:marRight w:val="0"/>
      <w:marTop w:val="0"/>
      <w:marBottom w:val="0"/>
      <w:divBdr>
        <w:top w:val="none" w:sz="0" w:space="0" w:color="auto"/>
        <w:left w:val="none" w:sz="0" w:space="0" w:color="auto"/>
        <w:bottom w:val="none" w:sz="0" w:space="0" w:color="auto"/>
        <w:right w:val="none" w:sz="0" w:space="0" w:color="auto"/>
      </w:divBdr>
    </w:div>
    <w:div w:id="205665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A72CD-C16B-4AC4-9A5D-7147F74DA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5</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h Smith</dc:creator>
  <cp:keywords/>
  <dc:description/>
  <cp:lastModifiedBy>Angela Kerlin</cp:lastModifiedBy>
  <cp:revision>4</cp:revision>
  <cp:lastPrinted>2020-04-22T14:10:00Z</cp:lastPrinted>
  <dcterms:created xsi:type="dcterms:W3CDTF">2021-04-13T20:19:00Z</dcterms:created>
  <dcterms:modified xsi:type="dcterms:W3CDTF">2021-04-20T04:41:00Z</dcterms:modified>
</cp:coreProperties>
</file>